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  <w:bookmarkStart w:id="0" w:name="_GoBack"/>
          <w:bookmarkEnd w:id="0"/>
        </w:p>
        <w:p w14:paraId="4FC4663A" w14:textId="034065CE" w:rsidR="001D0624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470061" w:history="1">
            <w:r w:rsidR="001D0624" w:rsidRPr="00A401C3">
              <w:rPr>
                <w:rStyle w:val="ad"/>
                <w:rFonts w:hint="eastAsia"/>
                <w:noProof/>
              </w:rPr>
              <w:t>一、</w:t>
            </w:r>
            <w:r w:rsidR="001D0624" w:rsidRPr="00A401C3">
              <w:rPr>
                <w:rStyle w:val="ad"/>
                <w:noProof/>
              </w:rPr>
              <w:t>PHP</w:t>
            </w:r>
            <w:r w:rsidR="001D0624" w:rsidRPr="00A401C3">
              <w:rPr>
                <w:rStyle w:val="ad"/>
                <w:rFonts w:hint="eastAsia"/>
                <w:noProof/>
              </w:rPr>
              <w:t>標籤（</w:t>
            </w:r>
            <w:r w:rsidR="001D0624" w:rsidRPr="00A401C3">
              <w:rPr>
                <w:rStyle w:val="ad"/>
                <w:noProof/>
              </w:rPr>
              <w:t>&lt;?php … ?&gt;</w:t>
            </w:r>
            <w:r w:rsidR="001D0624" w:rsidRPr="00A401C3">
              <w:rPr>
                <w:rStyle w:val="ad"/>
                <w:rFonts w:hint="eastAsia"/>
                <w:noProof/>
              </w:rPr>
              <w:t>）</w:t>
            </w:r>
            <w:r w:rsidR="001D0624">
              <w:rPr>
                <w:noProof/>
                <w:webHidden/>
              </w:rPr>
              <w:tab/>
            </w:r>
            <w:r w:rsidR="001D0624">
              <w:rPr>
                <w:noProof/>
                <w:webHidden/>
              </w:rPr>
              <w:fldChar w:fldCharType="begin"/>
            </w:r>
            <w:r w:rsidR="001D0624">
              <w:rPr>
                <w:noProof/>
                <w:webHidden/>
              </w:rPr>
              <w:instrText xml:space="preserve"> PAGEREF _Toc70470061 \h </w:instrText>
            </w:r>
            <w:r w:rsidR="001D0624">
              <w:rPr>
                <w:noProof/>
                <w:webHidden/>
              </w:rPr>
            </w:r>
            <w:r w:rsidR="001D0624"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1</w:t>
            </w:r>
            <w:r w:rsidR="001D0624">
              <w:rPr>
                <w:noProof/>
                <w:webHidden/>
              </w:rPr>
              <w:fldChar w:fldCharType="end"/>
            </w:r>
          </w:hyperlink>
        </w:p>
        <w:p w14:paraId="3C929BD5" w14:textId="572131BC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2" w:history="1">
            <w:r w:rsidRPr="00A401C3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10F45" w14:textId="0913F7A6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3" w:history="1">
            <w:r w:rsidRPr="00A401C3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3C28E" w14:textId="33D612E1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4" w:history="1">
            <w:r w:rsidRPr="00A401C3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B7810" w14:textId="0FE39A99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5" w:history="1">
            <w:r w:rsidRPr="00A401C3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9B34F" w14:textId="29CAF26F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6" w:history="1">
            <w:r w:rsidRPr="00A401C3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0D211" w14:textId="03F49BD2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7" w:history="1">
            <w:r w:rsidRPr="00A401C3">
              <w:rPr>
                <w:rStyle w:val="ad"/>
                <w:rFonts w:hint="eastAsia"/>
                <w:noProof/>
              </w:rPr>
              <w:t>七、</w:t>
            </w:r>
            <w:r w:rsidRPr="00A401C3">
              <w:rPr>
                <w:rStyle w:val="ad"/>
                <w:noProof/>
              </w:rPr>
              <w:t>GET</w:t>
            </w:r>
            <w:r w:rsidRPr="00A401C3">
              <w:rPr>
                <w:rStyle w:val="ad"/>
                <w:rFonts w:hint="eastAsia"/>
                <w:noProof/>
              </w:rPr>
              <w:t>與</w:t>
            </w:r>
            <w:r w:rsidRPr="00A401C3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798A4" w14:textId="5CBE9DC6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8" w:history="1">
            <w:r w:rsidRPr="00A401C3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78379" w14:textId="79D59740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69" w:history="1">
            <w:r w:rsidRPr="00A401C3">
              <w:rPr>
                <w:rStyle w:val="ad"/>
                <w:rFonts w:hint="eastAsia"/>
                <w:noProof/>
              </w:rPr>
              <w:t>九、</w:t>
            </w:r>
            <w:r w:rsidRPr="00A401C3">
              <w:rPr>
                <w:rStyle w:val="ad"/>
                <w:noProof/>
              </w:rPr>
              <w:t>COOKIE</w:t>
            </w:r>
            <w:r w:rsidRPr="00A401C3">
              <w:rPr>
                <w:rStyle w:val="ad"/>
                <w:rFonts w:hint="eastAsia"/>
                <w:noProof/>
              </w:rPr>
              <w:t>與</w:t>
            </w:r>
            <w:r w:rsidRPr="00A401C3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BA621" w14:textId="4D592FFE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70" w:history="1">
            <w:r w:rsidRPr="00A401C3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10C6A" w14:textId="3038A55F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71" w:history="1">
            <w:r w:rsidRPr="00A401C3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622D7" w14:textId="3F9A3ABC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72" w:history="1">
            <w:r w:rsidRPr="00A401C3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34DE7" w14:textId="2111DC0C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73" w:history="1">
            <w:r w:rsidRPr="00A401C3">
              <w:rPr>
                <w:rStyle w:val="ad"/>
                <w:rFonts w:hint="eastAsia"/>
                <w:noProof/>
              </w:rPr>
              <w:t>十三、</w:t>
            </w:r>
            <w:r w:rsidRPr="00A401C3">
              <w:rPr>
                <w:rStyle w:val="ad"/>
                <w:noProof/>
              </w:rPr>
              <w:t>PDO</w:t>
            </w:r>
            <w:r w:rsidRPr="00A401C3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04873" w14:textId="628E6D76" w:rsidR="001D0624" w:rsidRDefault="001D062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70074" w:history="1">
            <w:r w:rsidRPr="00A401C3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70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5D5A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381D1BE8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0470061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470062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470063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470064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470065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470066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470067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470068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470069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後端頁面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470070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字</w:t>
      </w:r>
      <w:proofErr w:type="gramEnd"/>
      <w:r>
        <w:rPr>
          <w:rFonts w:hint="eastAsia"/>
          <w:sz w:val="22"/>
        </w:rPr>
        <w:t>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lastRenderedPageBreak/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470071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能</w:t>
      </w:r>
      <w:proofErr w:type="gramEnd"/>
      <w:r>
        <w:rPr>
          <w:rFonts w:hint="eastAsia"/>
        </w:rPr>
        <w:t>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470072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lastRenderedPageBreak/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proofErr w:type="gramStart"/>
            <w:r w:rsidRPr="0011103E">
              <w:t>週</w:t>
            </w:r>
            <w:proofErr w:type="gramEnd"/>
            <w:r w:rsidRPr="0011103E">
              <w:t>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lastRenderedPageBreak/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0470073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</w:t>
            </w:r>
            <w:r w:rsidR="00FD390A">
              <w:lastRenderedPageBreak/>
              <w:t>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lastRenderedPageBreak/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3BEA4447" w14:textId="0FA0F66B" w:rsidR="00800EDA" w:rsidRDefault="00800EDA" w:rsidP="00DB2180">
      <w:pPr>
        <w:pStyle w:val="1"/>
      </w:pPr>
      <w:bookmarkStart w:id="14" w:name="_Toc70470074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rPr>
          <w:noProof/>
        </w:rPr>
        <w:lastRenderedPageBreak/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78E104BA" w:rsidR="00441A6A" w:rsidRDefault="00441A6A" w:rsidP="00441A6A"/>
    <w:p w14:paraId="6B7F4AC7" w14:textId="77777777" w:rsidR="00441A6A" w:rsidRPr="00513B1E" w:rsidRDefault="00441A6A" w:rsidP="00441A6A"/>
    <w:sectPr w:rsidR="00441A6A" w:rsidRPr="00513B1E" w:rsidSect="006A3C7D">
      <w:footerReference w:type="default" r:id="rId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E3AEB" w14:textId="77777777" w:rsidR="00C5165A" w:rsidRDefault="00C5165A" w:rsidP="00F271C4">
      <w:r>
        <w:separator/>
      </w:r>
    </w:p>
  </w:endnote>
  <w:endnote w:type="continuationSeparator" w:id="0">
    <w:p w14:paraId="14748B8B" w14:textId="77777777" w:rsidR="00C5165A" w:rsidRDefault="00C5165A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A3249A" w:rsidRDefault="00A3249A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D9143" w14:textId="77777777" w:rsidR="00C5165A" w:rsidRDefault="00C5165A" w:rsidP="00F271C4">
      <w:r>
        <w:separator/>
      </w:r>
    </w:p>
  </w:footnote>
  <w:footnote w:type="continuationSeparator" w:id="0">
    <w:p w14:paraId="5DA4FA9A" w14:textId="77777777" w:rsidR="00C5165A" w:rsidRDefault="00C5165A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7"/>
  </w:num>
  <w:num w:numId="4">
    <w:abstractNumId w:val="34"/>
  </w:num>
  <w:num w:numId="5">
    <w:abstractNumId w:val="13"/>
  </w:num>
  <w:num w:numId="6">
    <w:abstractNumId w:val="22"/>
  </w:num>
  <w:num w:numId="7">
    <w:abstractNumId w:val="4"/>
  </w:num>
  <w:num w:numId="8">
    <w:abstractNumId w:val="28"/>
  </w:num>
  <w:num w:numId="9">
    <w:abstractNumId w:val="32"/>
  </w:num>
  <w:num w:numId="10">
    <w:abstractNumId w:val="26"/>
  </w:num>
  <w:num w:numId="11">
    <w:abstractNumId w:val="2"/>
  </w:num>
  <w:num w:numId="12">
    <w:abstractNumId w:val="17"/>
  </w:num>
  <w:num w:numId="13">
    <w:abstractNumId w:val="12"/>
  </w:num>
  <w:num w:numId="14">
    <w:abstractNumId w:val="29"/>
  </w:num>
  <w:num w:numId="15">
    <w:abstractNumId w:val="5"/>
  </w:num>
  <w:num w:numId="16">
    <w:abstractNumId w:val="30"/>
  </w:num>
  <w:num w:numId="17">
    <w:abstractNumId w:val="35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3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1"/>
  </w:num>
  <w:num w:numId="29">
    <w:abstractNumId w:val="25"/>
  </w:num>
  <w:num w:numId="30">
    <w:abstractNumId w:val="11"/>
  </w:num>
  <w:num w:numId="31">
    <w:abstractNumId w:val="21"/>
  </w:num>
  <w:num w:numId="32">
    <w:abstractNumId w:val="24"/>
  </w:num>
  <w:num w:numId="33">
    <w:abstractNumId w:val="15"/>
  </w:num>
  <w:num w:numId="34">
    <w:abstractNumId w:val="3"/>
  </w:num>
  <w:num w:numId="35">
    <w:abstractNumId w:val="7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sFAH9kcJEtAAAA"/>
  </w:docVars>
  <w:rsids>
    <w:rsidRoot w:val="00D209CB"/>
    <w:rsid w:val="000154B3"/>
    <w:rsid w:val="000159B7"/>
    <w:rsid w:val="00021284"/>
    <w:rsid w:val="000257B8"/>
    <w:rsid w:val="000269ED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506B"/>
    <w:rsid w:val="00075E44"/>
    <w:rsid w:val="0008064E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4733D"/>
    <w:rsid w:val="001524A1"/>
    <w:rsid w:val="001537BC"/>
    <w:rsid w:val="00162B88"/>
    <w:rsid w:val="00165088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5EC5"/>
    <w:rsid w:val="001E0227"/>
    <w:rsid w:val="001E03C9"/>
    <w:rsid w:val="001E04A9"/>
    <w:rsid w:val="001E0B33"/>
    <w:rsid w:val="001F4F72"/>
    <w:rsid w:val="001F54F3"/>
    <w:rsid w:val="001F613C"/>
    <w:rsid w:val="00201A41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18"/>
    <w:rsid w:val="002A0F74"/>
    <w:rsid w:val="002A27F6"/>
    <w:rsid w:val="002A4E85"/>
    <w:rsid w:val="002A6A82"/>
    <w:rsid w:val="002C7DC6"/>
    <w:rsid w:val="002D2125"/>
    <w:rsid w:val="002D52C1"/>
    <w:rsid w:val="002F114B"/>
    <w:rsid w:val="002F415C"/>
    <w:rsid w:val="003018EE"/>
    <w:rsid w:val="003028AF"/>
    <w:rsid w:val="00307EDC"/>
    <w:rsid w:val="00321D26"/>
    <w:rsid w:val="00324315"/>
    <w:rsid w:val="0033391F"/>
    <w:rsid w:val="0033577E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3321"/>
    <w:rsid w:val="0039516F"/>
    <w:rsid w:val="003A53DD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1332F"/>
    <w:rsid w:val="004175AB"/>
    <w:rsid w:val="00422B99"/>
    <w:rsid w:val="00423947"/>
    <w:rsid w:val="0042430F"/>
    <w:rsid w:val="00430F12"/>
    <w:rsid w:val="004350AB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F0151"/>
    <w:rsid w:val="005F466E"/>
    <w:rsid w:val="005F5281"/>
    <w:rsid w:val="006160C9"/>
    <w:rsid w:val="006171A4"/>
    <w:rsid w:val="00627D36"/>
    <w:rsid w:val="00631D80"/>
    <w:rsid w:val="006476B7"/>
    <w:rsid w:val="0065444E"/>
    <w:rsid w:val="00657E1E"/>
    <w:rsid w:val="0066064E"/>
    <w:rsid w:val="00660CFA"/>
    <w:rsid w:val="006619CA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E4975"/>
    <w:rsid w:val="006F7259"/>
    <w:rsid w:val="006F744D"/>
    <w:rsid w:val="00701BA7"/>
    <w:rsid w:val="00721446"/>
    <w:rsid w:val="00726723"/>
    <w:rsid w:val="0072680D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17DA"/>
    <w:rsid w:val="00842270"/>
    <w:rsid w:val="0085272A"/>
    <w:rsid w:val="00853C0B"/>
    <w:rsid w:val="00854D50"/>
    <w:rsid w:val="008647C0"/>
    <w:rsid w:val="00875475"/>
    <w:rsid w:val="00892B74"/>
    <w:rsid w:val="00893463"/>
    <w:rsid w:val="008A1CFA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51AAD"/>
    <w:rsid w:val="009624E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76F5"/>
    <w:rsid w:val="009E5B14"/>
    <w:rsid w:val="00A02F44"/>
    <w:rsid w:val="00A07762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7675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10E1"/>
    <w:rsid w:val="00B07923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A0478"/>
    <w:rsid w:val="00BA13C5"/>
    <w:rsid w:val="00BB01EF"/>
    <w:rsid w:val="00BB11D6"/>
    <w:rsid w:val="00BB1C6F"/>
    <w:rsid w:val="00BB2CB7"/>
    <w:rsid w:val="00BC016A"/>
    <w:rsid w:val="00BD03CF"/>
    <w:rsid w:val="00BF1D52"/>
    <w:rsid w:val="00C03CF3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7E90"/>
    <w:rsid w:val="00C90EA3"/>
    <w:rsid w:val="00C913D0"/>
    <w:rsid w:val="00CA1B21"/>
    <w:rsid w:val="00CB05DB"/>
    <w:rsid w:val="00CB4487"/>
    <w:rsid w:val="00CB7400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7C64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B2180"/>
    <w:rsid w:val="00DB5595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85D5A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653B9"/>
    <w:rsid w:val="00F76199"/>
    <w:rsid w:val="00F83E95"/>
    <w:rsid w:val="00F97575"/>
    <w:rsid w:val="00FB344A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7DF4E5-B17D-421B-B05E-5F6C4D346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1</Pages>
  <Words>8599</Words>
  <Characters>49019</Characters>
  <Application>Microsoft Office Word</Application>
  <DocSecurity>0</DocSecurity>
  <Lines>408</Lines>
  <Paragraphs>115</Paragraphs>
  <ScaleCrop>false</ScaleCrop>
  <Company/>
  <LinksUpToDate>false</LinksUpToDate>
  <CharactersWithSpaces>5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595</cp:revision>
  <cp:lastPrinted>2021-04-27T18:40:00Z</cp:lastPrinted>
  <dcterms:created xsi:type="dcterms:W3CDTF">2021-04-24T07:11:00Z</dcterms:created>
  <dcterms:modified xsi:type="dcterms:W3CDTF">2021-04-27T18:41:00Z</dcterms:modified>
</cp:coreProperties>
</file>